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A90063" w14:textId="08923B56" w:rsidR="00EE3D6D" w:rsidRPr="009D363A" w:rsidRDefault="00EE3D6D" w:rsidP="00886ED8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202124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  <w:b/>
          <w:color w:val="202124"/>
          <w:sz w:val="26"/>
          <w:szCs w:val="26"/>
          <w:u w:val="single"/>
        </w:rPr>
        <w:t>Guidelines for Short Term Courses (STCs)</w:t>
      </w:r>
    </w:p>
    <w:p w14:paraId="32809E7F" w14:textId="77777777" w:rsidR="00691AC0" w:rsidRPr="00244530" w:rsidRDefault="00EE3D6D" w:rsidP="00886ED8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202124"/>
          <w:sz w:val="24"/>
          <w:szCs w:val="24"/>
          <w:u w:val="single"/>
        </w:rPr>
        <w:t xml:space="preserve">Guidelines for Short-Term Courses at I-DAPT- Hub Foundation, IIT (BHU), Varanasi </w:t>
      </w:r>
    </w:p>
    <w:p w14:paraId="0B4D4163" w14:textId="79F31468" w:rsidR="00907B4F" w:rsidRPr="00244530" w:rsidRDefault="00691AC0" w:rsidP="00886ED8">
      <w:pPr>
        <w:spacing w:after="24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>For promoting skill development in the application areas of Data Analytics and Predictive Technologies (DAPT), the faculty members of IIT (BHU) and other institutions can submit proposals for financial support/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seed money </w:t>
      </w:r>
      <w:r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to organize 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>Short Term Course (STC) / Short Term Training Program (ST</w:t>
      </w:r>
      <w:r w:rsidR="007F60B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>P)/ Certificate Course, etc., in the area of Data Analytics and Predictive Technologies (DAPT)</w:t>
      </w:r>
      <w:r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. </w:t>
      </w:r>
      <w:r w:rsidR="00907B4F" w:rsidRPr="00244530">
        <w:rPr>
          <w:rFonts w:ascii="Times New Roman" w:eastAsia="Times New Roman" w:hAnsi="Times New Roman" w:cs="Times New Roman"/>
          <w:sz w:val="24"/>
          <w:szCs w:val="24"/>
        </w:rPr>
        <w:t xml:space="preserve">The STC based on the theme of </w:t>
      </w:r>
      <w:r w:rsidR="00907B4F" w:rsidRPr="00244530">
        <w:rPr>
          <w:rFonts w:ascii="Times New Roman" w:hAnsi="Times New Roman" w:cs="Times New Roman"/>
          <w:b/>
          <w:sz w:val="24"/>
          <w:szCs w:val="24"/>
        </w:rPr>
        <w:t xml:space="preserve">DAPT, should preferably be </w:t>
      </w:r>
      <w:r w:rsidR="00907B4F" w:rsidRPr="00244530">
        <w:rPr>
          <w:rFonts w:ascii="Times New Roman" w:eastAsia="Times New Roman" w:hAnsi="Times New Roman" w:cs="Times New Roman"/>
          <w:sz w:val="24"/>
          <w:szCs w:val="24"/>
        </w:rPr>
        <w:t>related to the following thrust areas: Telecommunications, Power and Energy, Road Transport &amp; Highways, Defence R&amp;D, Health &amp; Family Welfare, Energy and Environment and Agri-tech</w:t>
      </w:r>
      <w:r w:rsidR="00317C25" w:rsidRPr="0024453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DD21EE0" w14:textId="2B7EC27B" w:rsidR="00691AC0" w:rsidRPr="00E37BE0" w:rsidRDefault="00691AC0" w:rsidP="00886ED8">
      <w:pPr>
        <w:spacing w:after="0" w:line="288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u w:val="single"/>
        </w:rPr>
      </w:pPr>
      <w:r w:rsidRPr="00E37BE0">
        <w:rPr>
          <w:rFonts w:ascii="Times New Roman" w:eastAsia="Times New Roman" w:hAnsi="Times New Roman" w:cs="Times New Roman"/>
          <w:color w:val="202124"/>
          <w:sz w:val="24"/>
          <w:szCs w:val="24"/>
          <w:u w:val="single"/>
        </w:rPr>
        <w:t>The guidelines for conducting the course are as follows</w:t>
      </w:r>
      <w:r w:rsidR="002C6E55">
        <w:rPr>
          <w:rFonts w:ascii="Times New Roman" w:eastAsia="Times New Roman" w:hAnsi="Times New Roman" w:cs="Times New Roman"/>
          <w:color w:val="202124"/>
          <w:sz w:val="24"/>
          <w:szCs w:val="24"/>
          <w:u w:val="single"/>
        </w:rPr>
        <w:t xml:space="preserve">; </w:t>
      </w:r>
    </w:p>
    <w:p w14:paraId="70F73BC8" w14:textId="75056453" w:rsidR="005453F9" w:rsidRPr="00244530" w:rsidRDefault="005453F9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44530">
        <w:rPr>
          <w:rFonts w:ascii="Times New Roman" w:hAnsi="Times New Roman" w:cs="Times New Roman"/>
          <w:sz w:val="24"/>
          <w:szCs w:val="24"/>
          <w:lang w:val="en-US"/>
        </w:rPr>
        <w:t>The minimum number of participants</w:t>
      </w:r>
      <w:r w:rsidR="00691AC0"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 in the course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 should </w:t>
      </w:r>
      <w:r w:rsidR="008E37E1" w:rsidRPr="00886ED8">
        <w:rPr>
          <w:rFonts w:ascii="Times New Roman" w:hAnsi="Times New Roman" w:cs="Times New Roman"/>
          <w:sz w:val="24"/>
          <w:szCs w:val="24"/>
          <w:lang w:val="en-US"/>
        </w:rPr>
        <w:t>mandatorily</w:t>
      </w:r>
      <w:r w:rsidR="008E37E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r w:rsidR="0065400D">
        <w:rPr>
          <w:rFonts w:ascii="Times New Roman" w:hAnsi="Times New Roman" w:cs="Times New Roman"/>
          <w:sz w:val="24"/>
          <w:szCs w:val="24"/>
          <w:lang w:val="en-US"/>
        </w:rPr>
        <w:t>25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7BD61A3" w14:textId="733F1932" w:rsidR="005453F9" w:rsidRPr="00244530" w:rsidRDefault="005453F9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136B9">
        <w:rPr>
          <w:rFonts w:ascii="Times New Roman" w:hAnsi="Times New Roman" w:cs="Times New Roman"/>
          <w:sz w:val="24"/>
          <w:szCs w:val="24"/>
          <w:lang w:val="en-US"/>
        </w:rPr>
        <w:t>financial support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D73E38">
        <w:rPr>
          <w:rFonts w:ascii="Times New Roman" w:hAnsi="Times New Roman" w:cs="Times New Roman"/>
          <w:sz w:val="24"/>
          <w:szCs w:val="24"/>
          <w:lang w:val="en-US"/>
        </w:rPr>
        <w:t xml:space="preserve">conducting 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>the online course is 1.50 Lakhs</w:t>
      </w:r>
      <w:r w:rsidRPr="00886ED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D36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7579F55" w14:textId="1FC851B8" w:rsidR="002136B9" w:rsidRDefault="005453F9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136B9">
        <w:rPr>
          <w:rFonts w:ascii="Times New Roman" w:hAnsi="Times New Roman" w:cs="Times New Roman"/>
          <w:sz w:val="24"/>
          <w:szCs w:val="24"/>
          <w:lang w:val="en-US"/>
        </w:rPr>
        <w:t>financial support</w:t>
      </w:r>
      <w:r w:rsidR="002136B9"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>for conducting an offline course is 3.00 Lakhs</w:t>
      </w:r>
      <w:r w:rsidRPr="00886ED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2F3C5C0" w14:textId="5418E44C" w:rsidR="00FD3381" w:rsidRPr="002136B9" w:rsidRDefault="00FD3381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hybrid course will be considered offline if the number of participants in offline mode exceeds 25. </w:t>
      </w:r>
    </w:p>
    <w:p w14:paraId="17882FB0" w14:textId="09AF83C5" w:rsidR="0065400D" w:rsidRPr="00244530" w:rsidRDefault="00D73E38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gistration for the course should be completed</w:t>
      </w:r>
      <w:r w:rsidR="0065400D"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 through 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5400D" w:rsidRPr="00886ED8">
        <w:rPr>
          <w:rFonts w:ascii="Times New Roman" w:hAnsi="Times New Roman" w:cs="Times New Roman"/>
          <w:sz w:val="24"/>
          <w:szCs w:val="24"/>
          <w:lang w:val="en-US"/>
        </w:rPr>
        <w:t>I-DAPT</w:t>
      </w:r>
      <w:r w:rsidR="00FE2C22" w:rsidRPr="00886ED8">
        <w:rPr>
          <w:rFonts w:ascii="Times New Roman" w:hAnsi="Times New Roman" w:cs="Times New Roman"/>
          <w:sz w:val="24"/>
          <w:szCs w:val="24"/>
          <w:lang w:val="en-US"/>
        </w:rPr>
        <w:t xml:space="preserve"> website</w:t>
      </w:r>
      <w:r w:rsidR="0065400D" w:rsidRPr="00886ED8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82BBD46" w14:textId="77777777" w:rsidR="00CB7227" w:rsidRDefault="0065400D" w:rsidP="00886E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44530">
        <w:rPr>
          <w:rFonts w:ascii="Times New Roman" w:hAnsi="Times New Roman" w:cs="Times New Roman"/>
          <w:sz w:val="24"/>
          <w:szCs w:val="24"/>
          <w:lang w:val="en-US"/>
        </w:rPr>
        <w:t>The I-DAPT will retain 50% registration fees and return the rest to the organizer</w:t>
      </w:r>
      <w:r w:rsidR="008D0931">
        <w:rPr>
          <w:rFonts w:ascii="Times New Roman" w:hAnsi="Times New Roman" w:cs="Times New Roman"/>
          <w:sz w:val="24"/>
          <w:szCs w:val="24"/>
          <w:lang w:val="en-US"/>
        </w:rPr>
        <w:t>/faculty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5E9A2211" w14:textId="09A3B38C" w:rsidR="0065400D" w:rsidRPr="00886ED8" w:rsidRDefault="0065400D" w:rsidP="00CB7227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6ED8">
        <w:rPr>
          <w:rFonts w:ascii="Times New Roman" w:hAnsi="Times New Roman" w:cs="Times New Roman"/>
          <w:sz w:val="24"/>
          <w:szCs w:val="24"/>
          <w:lang w:val="en-US"/>
        </w:rPr>
        <w:t xml:space="preserve">I-DAPT Hub Foundation is using 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>the following</w:t>
      </w:r>
      <w:r w:rsidRPr="00886ED8">
        <w:rPr>
          <w:rFonts w:ascii="Times New Roman" w:hAnsi="Times New Roman" w:cs="Times New Roman"/>
          <w:sz w:val="24"/>
          <w:szCs w:val="24"/>
          <w:lang w:val="en-US"/>
        </w:rPr>
        <w:t xml:space="preserve"> SBI account for collecting </w:t>
      </w:r>
      <w:r w:rsidR="007931C0" w:rsidRPr="00886ED8">
        <w:rPr>
          <w:rFonts w:ascii="Times New Roman" w:hAnsi="Times New Roman" w:cs="Times New Roman"/>
          <w:sz w:val="24"/>
          <w:szCs w:val="24"/>
          <w:lang w:val="en-US"/>
        </w:rPr>
        <w:t xml:space="preserve">STC </w:t>
      </w:r>
      <w:r w:rsidRPr="00886ED8">
        <w:rPr>
          <w:rFonts w:ascii="Times New Roman" w:hAnsi="Times New Roman" w:cs="Times New Roman"/>
          <w:sz w:val="24"/>
          <w:szCs w:val="24"/>
          <w:lang w:val="en-US"/>
        </w:rPr>
        <w:t>registration fees:</w:t>
      </w:r>
    </w:p>
    <w:p w14:paraId="5A19C9AE" w14:textId="77777777" w:rsidR="0065400D" w:rsidRPr="00244530" w:rsidRDefault="0065400D" w:rsidP="00886ED8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</w:p>
    <w:p w14:paraId="2A5AFA72" w14:textId="77777777" w:rsidR="0065400D" w:rsidRPr="00244530" w:rsidRDefault="0065400D" w:rsidP="00886ED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Beneficiary Name: I-DAPT-HUB FOUNDATION </w:t>
      </w:r>
    </w:p>
    <w:p w14:paraId="7F469FE8" w14:textId="77777777" w:rsidR="0065400D" w:rsidRPr="00244530" w:rsidRDefault="0065400D" w:rsidP="00886ED8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ind w:left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Account Number: 40298890505 </w:t>
      </w:r>
    </w:p>
    <w:p w14:paraId="537185D6" w14:textId="77777777" w:rsidR="0065400D" w:rsidRPr="00244530" w:rsidRDefault="0065400D" w:rsidP="00886ED8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ind w:left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Nature of Account: Current Account </w:t>
      </w:r>
    </w:p>
    <w:p w14:paraId="452834A4" w14:textId="77777777" w:rsidR="0065400D" w:rsidRPr="00244530" w:rsidRDefault="0065400D" w:rsidP="00886ED8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ind w:left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>IFSC Code: SBIN0011445</w:t>
      </w:r>
    </w:p>
    <w:p w14:paraId="32783F83" w14:textId="77777777" w:rsidR="0065400D" w:rsidRDefault="0065400D" w:rsidP="00886ED8">
      <w:pPr>
        <w:spacing w:after="0" w:line="288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>Bank Branch Name: SBI Bank, BHU, Varanasi</w:t>
      </w:r>
    </w:p>
    <w:p w14:paraId="4A294674" w14:textId="77777777" w:rsidR="00E84286" w:rsidRDefault="00E84286" w:rsidP="00886ED8">
      <w:pPr>
        <w:spacing w:after="0" w:line="288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</w:p>
    <w:p w14:paraId="366EB40D" w14:textId="411BF9B8" w:rsidR="00CB7227" w:rsidRPr="00CB7227" w:rsidRDefault="007158CC" w:rsidP="00CB722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7158CC">
        <w:rPr>
          <w:rFonts w:ascii="Times New Roman" w:hAnsi="Times New Roman" w:cs="Times New Roman"/>
          <w:b/>
          <w:sz w:val="24"/>
          <w:szCs w:val="24"/>
        </w:rPr>
        <w:t xml:space="preserve">Funds will be transferred to the Dean (Research &amp; Development) account of the respective </w:t>
      </w:r>
      <w:r w:rsidR="002849A9">
        <w:rPr>
          <w:rFonts w:ascii="Times New Roman" w:hAnsi="Times New Roman" w:cs="Times New Roman"/>
          <w:b/>
          <w:sz w:val="24"/>
          <w:szCs w:val="24"/>
        </w:rPr>
        <w:t>I</w:t>
      </w:r>
      <w:r w:rsidRPr="007158CC">
        <w:rPr>
          <w:rFonts w:ascii="Times New Roman" w:hAnsi="Times New Roman" w:cs="Times New Roman"/>
          <w:b/>
          <w:sz w:val="24"/>
          <w:szCs w:val="24"/>
        </w:rPr>
        <w:t>nstitution for conducting the STC, in accordance with the specified guidelines.</w:t>
      </w:r>
    </w:p>
    <w:p w14:paraId="7AB55CE2" w14:textId="77777777" w:rsidR="00CB7227" w:rsidRPr="00CB7227" w:rsidRDefault="00CB7227" w:rsidP="00CB7227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758A763" w14:textId="627AF86D" w:rsidR="00125B23" w:rsidRDefault="00125B23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registration fees will be decided by the organisers</w:t>
      </w:r>
      <w:r w:rsidR="009F2A35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 should not be lower than the minimum fees guideline of I-DAPT as mentioned below. </w:t>
      </w:r>
    </w:p>
    <w:p w14:paraId="535FEFFD" w14:textId="77777777" w:rsidR="00CB7227" w:rsidRDefault="00CB7227" w:rsidP="00CB7227">
      <w:pPr>
        <w:pStyle w:val="ListParagraph"/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2C19023" w14:textId="77777777" w:rsidR="00125B23" w:rsidRDefault="00125B23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46C36CF9" w14:textId="50F79EF9" w:rsidR="00125B23" w:rsidRPr="00B63F34" w:rsidRDefault="00125B23" w:rsidP="00886ED8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B63F34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Minimum </w:t>
      </w:r>
      <w:r w:rsidRPr="00B63F34">
        <w:rPr>
          <w:b/>
          <w:bCs/>
          <w:color w:val="000000" w:themeColor="text1"/>
          <w:sz w:val="24"/>
          <w:u w:val="single"/>
        </w:rPr>
        <w:t>Registration</w:t>
      </w:r>
      <w:r w:rsidRPr="00B63F34">
        <w:rPr>
          <w:b/>
          <w:bCs/>
          <w:color w:val="000000" w:themeColor="text1"/>
          <w:spacing w:val="-2"/>
          <w:sz w:val="24"/>
          <w:u w:val="single"/>
        </w:rPr>
        <w:t xml:space="preserve"> </w:t>
      </w:r>
      <w:r w:rsidRPr="00B63F34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fees guideline of I-DAPT</w:t>
      </w:r>
      <w:r w:rsidR="00FD338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-</w:t>
      </w:r>
      <w:r w:rsidRPr="00B63F34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funded STC</w:t>
      </w:r>
      <w:r w:rsidRPr="00B63F34">
        <w:rPr>
          <w:b/>
          <w:bCs/>
          <w:color w:val="000000" w:themeColor="text1"/>
          <w:sz w:val="24"/>
          <w:u w:val="single"/>
        </w:rPr>
        <w:t xml:space="preserve"> (Including GST) </w:t>
      </w:r>
    </w:p>
    <w:tbl>
      <w:tblPr>
        <w:tblStyle w:val="TableGrid"/>
        <w:tblW w:w="4722" w:type="pct"/>
        <w:tblInd w:w="-5" w:type="dxa"/>
        <w:tblLook w:val="04A0" w:firstRow="1" w:lastRow="0" w:firstColumn="1" w:lastColumn="0" w:noHBand="0" w:noVBand="1"/>
      </w:tblPr>
      <w:tblGrid>
        <w:gridCol w:w="4912"/>
        <w:gridCol w:w="2279"/>
        <w:gridCol w:w="1882"/>
      </w:tblGrid>
      <w:tr w:rsidR="00125B23" w14:paraId="316FA6F8" w14:textId="77777777" w:rsidTr="00577049">
        <w:trPr>
          <w:trHeight w:val="422"/>
        </w:trPr>
        <w:tc>
          <w:tcPr>
            <w:tcW w:w="2707" w:type="pct"/>
          </w:tcPr>
          <w:p w14:paraId="523879A0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ipation</w:t>
            </w:r>
          </w:p>
        </w:tc>
        <w:tc>
          <w:tcPr>
            <w:tcW w:w="1256" w:type="pct"/>
          </w:tcPr>
          <w:p w14:paraId="5B9EE1EA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nline</w:t>
            </w:r>
          </w:p>
          <w:p w14:paraId="794DB255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ncluding GST)</w:t>
            </w:r>
          </w:p>
        </w:tc>
        <w:tc>
          <w:tcPr>
            <w:tcW w:w="1037" w:type="pct"/>
          </w:tcPr>
          <w:p w14:paraId="34BF6F66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fline</w:t>
            </w:r>
          </w:p>
          <w:p w14:paraId="2F217419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ncluding GST)</w:t>
            </w:r>
          </w:p>
        </w:tc>
      </w:tr>
      <w:tr w:rsidR="00125B23" w14:paraId="0F5EB7EE" w14:textId="77777777" w:rsidTr="00577049">
        <w:trPr>
          <w:trHeight w:val="620"/>
        </w:trPr>
        <w:tc>
          <w:tcPr>
            <w:tcW w:w="2707" w:type="pct"/>
          </w:tcPr>
          <w:p w14:paraId="2365414D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For UG, PG and PhD student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7E86EC34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2080CD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pct"/>
          </w:tcPr>
          <w:p w14:paraId="0EFA0055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s. </w:t>
            </w:r>
            <w:r w:rsidRPr="00E8786A">
              <w:rPr>
                <w:rFonts w:ascii="Times New Roman" w:eastAsia="Times New Roman" w:hAnsi="Times New Roman" w:cs="Times New Roman"/>
                <w:sz w:val="24"/>
                <w:szCs w:val="24"/>
              </w:rPr>
              <w:t>750</w:t>
            </w:r>
          </w:p>
        </w:tc>
        <w:tc>
          <w:tcPr>
            <w:tcW w:w="1037" w:type="pct"/>
          </w:tcPr>
          <w:p w14:paraId="27EB77C6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s. </w:t>
            </w:r>
            <w:r w:rsidRPr="00E8786A">
              <w:rPr>
                <w:rFonts w:ascii="Times New Roman" w:eastAsia="Times New Roman" w:hAnsi="Times New Roman" w:cs="Times New Roman"/>
                <w:sz w:val="24"/>
                <w:szCs w:val="24"/>
              </w:rPr>
              <w:t>1,500</w:t>
            </w:r>
          </w:p>
        </w:tc>
      </w:tr>
      <w:tr w:rsidR="00125B23" w14:paraId="5968406C" w14:textId="77777777" w:rsidTr="00577049">
        <w:trPr>
          <w:trHeight w:val="458"/>
        </w:trPr>
        <w:tc>
          <w:tcPr>
            <w:tcW w:w="2707" w:type="pct"/>
          </w:tcPr>
          <w:p w14:paraId="3FC2E680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Staff (Technical, Administrative and Others)</w:t>
            </w:r>
          </w:p>
          <w:p w14:paraId="33118974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pct"/>
          </w:tcPr>
          <w:p w14:paraId="42D2EF86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s. </w:t>
            </w:r>
            <w:r w:rsidRPr="00E8786A">
              <w:rPr>
                <w:rFonts w:ascii="Times New Roman" w:eastAsia="Times New Roman" w:hAnsi="Times New Roman" w:cs="Times New Roman"/>
                <w:sz w:val="24"/>
                <w:szCs w:val="24"/>
              </w:rPr>
              <w:t>1,500</w:t>
            </w:r>
          </w:p>
        </w:tc>
        <w:tc>
          <w:tcPr>
            <w:tcW w:w="1037" w:type="pct"/>
          </w:tcPr>
          <w:p w14:paraId="313BACFD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s. </w:t>
            </w:r>
            <w:r w:rsidRPr="00E8786A">
              <w:rPr>
                <w:rFonts w:ascii="Times New Roman" w:eastAsia="Times New Roman" w:hAnsi="Times New Roman" w:cs="Times New Roman"/>
                <w:sz w:val="24"/>
                <w:szCs w:val="24"/>
              </w:rPr>
              <w:t>3,000</w:t>
            </w:r>
          </w:p>
        </w:tc>
      </w:tr>
      <w:tr w:rsidR="00125B23" w14:paraId="23BE2CC5" w14:textId="77777777" w:rsidTr="00577049">
        <w:trPr>
          <w:trHeight w:val="530"/>
        </w:trPr>
        <w:tc>
          <w:tcPr>
            <w:tcW w:w="2707" w:type="pct"/>
          </w:tcPr>
          <w:p w14:paraId="0F7C5943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For faculties, scientists and Post-doctoral Fellow</w:t>
            </w:r>
          </w:p>
        </w:tc>
        <w:tc>
          <w:tcPr>
            <w:tcW w:w="1256" w:type="pct"/>
          </w:tcPr>
          <w:p w14:paraId="307913A4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s. </w:t>
            </w:r>
            <w:r w:rsidRPr="00E8786A">
              <w:rPr>
                <w:rFonts w:ascii="Times New Roman" w:eastAsia="Times New Roman" w:hAnsi="Times New Roman" w:cs="Times New Roman"/>
                <w:sz w:val="24"/>
                <w:szCs w:val="24"/>
              </w:rPr>
              <w:t>2,000</w:t>
            </w:r>
          </w:p>
        </w:tc>
        <w:tc>
          <w:tcPr>
            <w:tcW w:w="1037" w:type="pct"/>
          </w:tcPr>
          <w:p w14:paraId="2FF34C2D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s. </w:t>
            </w:r>
            <w:r w:rsidRPr="00E8786A">
              <w:rPr>
                <w:rFonts w:ascii="Times New Roman" w:eastAsia="Times New Roman" w:hAnsi="Times New Roman" w:cs="Times New Roman"/>
                <w:sz w:val="24"/>
                <w:szCs w:val="24"/>
              </w:rPr>
              <w:t>4,000</w:t>
            </w:r>
          </w:p>
        </w:tc>
      </w:tr>
      <w:tr w:rsidR="00125B23" w14:paraId="6368F05A" w14:textId="77777777" w:rsidTr="00577049">
        <w:trPr>
          <w:trHeight w:val="530"/>
        </w:trPr>
        <w:tc>
          <w:tcPr>
            <w:tcW w:w="2707" w:type="pct"/>
          </w:tcPr>
          <w:p w14:paraId="51C853E9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Industry Participants</w:t>
            </w:r>
          </w:p>
        </w:tc>
        <w:tc>
          <w:tcPr>
            <w:tcW w:w="1256" w:type="pct"/>
          </w:tcPr>
          <w:p w14:paraId="0D480364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s. </w:t>
            </w:r>
            <w:r w:rsidRPr="00E8786A">
              <w:rPr>
                <w:rFonts w:ascii="Times New Roman" w:eastAsia="Times New Roman" w:hAnsi="Times New Roman" w:cs="Times New Roman"/>
                <w:sz w:val="24"/>
                <w:szCs w:val="24"/>
              </w:rPr>
              <w:t>3,500</w:t>
            </w:r>
          </w:p>
        </w:tc>
        <w:tc>
          <w:tcPr>
            <w:tcW w:w="1037" w:type="pct"/>
          </w:tcPr>
          <w:p w14:paraId="1EB6BC77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s. </w:t>
            </w:r>
            <w:r w:rsidRPr="00E8786A">
              <w:rPr>
                <w:rFonts w:ascii="Times New Roman" w:eastAsia="Times New Roman" w:hAnsi="Times New Roman" w:cs="Times New Roman"/>
                <w:sz w:val="24"/>
                <w:szCs w:val="24"/>
              </w:rPr>
              <w:t>7,000</w:t>
            </w:r>
          </w:p>
        </w:tc>
      </w:tr>
      <w:tr w:rsidR="00125B23" w14:paraId="6D7538B3" w14:textId="77777777" w:rsidTr="00577049">
        <w:trPr>
          <w:trHeight w:val="530"/>
        </w:trPr>
        <w:tc>
          <w:tcPr>
            <w:tcW w:w="2707" w:type="pct"/>
          </w:tcPr>
          <w:p w14:paraId="4BD9A5B4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International Participants</w:t>
            </w:r>
          </w:p>
        </w:tc>
        <w:tc>
          <w:tcPr>
            <w:tcW w:w="1256" w:type="pct"/>
          </w:tcPr>
          <w:p w14:paraId="77B6D1A4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US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00 </w:t>
            </w:r>
          </w:p>
        </w:tc>
        <w:tc>
          <w:tcPr>
            <w:tcW w:w="1037" w:type="pct"/>
          </w:tcPr>
          <w:p w14:paraId="3B9565F5" w14:textId="77777777" w:rsidR="00125B23" w:rsidRPr="00CD430D" w:rsidRDefault="00125B23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N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25B23" w14:paraId="67920C14" w14:textId="77777777" w:rsidTr="00577049">
        <w:trPr>
          <w:trHeight w:val="530"/>
        </w:trPr>
        <w:tc>
          <w:tcPr>
            <w:tcW w:w="5000" w:type="pct"/>
            <w:gridSpan w:val="3"/>
          </w:tcPr>
          <w:p w14:paraId="450D1CEB" w14:textId="77777777" w:rsidR="00125B23" w:rsidRDefault="00125B23" w:rsidP="00886ED8">
            <w:pPr>
              <w:ind w:left="11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82026D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8202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Registration Fe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amp; GST </w:t>
            </w:r>
            <w:r w:rsidRPr="0082026D">
              <w:rPr>
                <w:rFonts w:ascii="Times New Roman" w:eastAsia="Times New Roman" w:hAnsi="Times New Roman" w:cs="Times New Roman"/>
                <w:sz w:val="24"/>
                <w:szCs w:val="24"/>
              </w:rPr>
              <w:t>is non-refundabl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participants</w:t>
            </w:r>
            <w:r w:rsidRPr="0082026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  <w:p w14:paraId="231B40CF" w14:textId="77777777" w:rsidR="00125B23" w:rsidRDefault="00125B23" w:rsidP="00886ED8">
            <w:pPr>
              <w:ind w:left="11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1A42F91" w14:textId="77777777" w:rsidR="00125B23" w:rsidRPr="00244530" w:rsidRDefault="00125B23" w:rsidP="00886ED8">
      <w:pPr>
        <w:spacing w:after="0" w:line="288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</w:p>
    <w:p w14:paraId="2513A7D5" w14:textId="1017BF61" w:rsidR="00FB2FC7" w:rsidRDefault="00FD3381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fter the last date of registration for STC, the registration option on the I-DAPT website will no longer</w:t>
      </w:r>
      <w:r w:rsidR="00FB2FC7">
        <w:rPr>
          <w:rFonts w:ascii="Times New Roman" w:hAnsi="Times New Roman" w:cs="Times New Roman"/>
          <w:sz w:val="24"/>
          <w:szCs w:val="24"/>
          <w:lang w:val="en-US"/>
        </w:rPr>
        <w:t xml:space="preserve"> be available</w:t>
      </w:r>
      <w:r w:rsidR="009B1C21"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9B1C21">
        <w:rPr>
          <w:rFonts w:ascii="Times New Roman" w:hAnsi="Times New Roman" w:cs="Times New Roman"/>
          <w:sz w:val="24"/>
          <w:szCs w:val="24"/>
          <w:lang w:val="en-US"/>
        </w:rPr>
        <w:t>participants</w:t>
      </w:r>
      <w:r w:rsidR="00FB2FC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A1FCA5B" w14:textId="3C88F5D5" w:rsidR="00F86C82" w:rsidRPr="00244530" w:rsidRDefault="005E5A54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t is mandatory to upload 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rochure and 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 xml:space="preserve">a scanned copy of 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illed application form while applying for STC. </w:t>
      </w:r>
      <w:r w:rsidR="00F86C82">
        <w:rPr>
          <w:rFonts w:ascii="Times New Roman" w:hAnsi="Times New Roman" w:cs="Times New Roman"/>
          <w:sz w:val="24"/>
          <w:szCs w:val="24"/>
          <w:lang w:val="en-US"/>
        </w:rPr>
        <w:t xml:space="preserve">The brochure will be uploaded to the I-DAPT website for publicity and 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>participant registration</w:t>
      </w:r>
      <w:r w:rsidR="00F86C8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1750EEC" w14:textId="0D11BA43" w:rsidR="00B168AD" w:rsidRDefault="00FD3381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fter submitting the filled application and Brochure form,</w:t>
      </w:r>
      <w:r w:rsidR="00B168AD">
        <w:rPr>
          <w:rFonts w:ascii="Times New Roman" w:hAnsi="Times New Roman" w:cs="Times New Roman"/>
          <w:sz w:val="24"/>
          <w:szCs w:val="24"/>
          <w:lang w:val="en-US"/>
        </w:rPr>
        <w:t xml:space="preserve"> no details/revision will be allowed without I-DAPT hub approval.</w:t>
      </w:r>
    </w:p>
    <w:p w14:paraId="709D77A2" w14:textId="746BB78E" w:rsidR="00C17773" w:rsidRPr="007C56DA" w:rsidRDefault="00FD3381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STC applicant will provide one digital pamphlet and 100-150 words of content on the proposed STC for online marketing purposes</w:t>
      </w:r>
      <w:r w:rsidR="00C17773" w:rsidRPr="007C56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A88D65D" w14:textId="060D032B" w:rsidR="00B168AD" w:rsidRDefault="00536234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ternational</w:t>
      </w:r>
      <w:r w:rsidR="00B168AD">
        <w:rPr>
          <w:rFonts w:ascii="Times New Roman" w:hAnsi="Times New Roman" w:cs="Times New Roman"/>
          <w:sz w:val="24"/>
          <w:szCs w:val="24"/>
          <w:lang w:val="en-US"/>
        </w:rPr>
        <w:t xml:space="preserve"> participation will 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>be allowed only</w:t>
      </w:r>
      <w:r w:rsidR="00B168AD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7C56DA">
        <w:rPr>
          <w:rFonts w:ascii="Times New Roman" w:hAnsi="Times New Roman" w:cs="Times New Roman"/>
          <w:sz w:val="24"/>
          <w:szCs w:val="24"/>
          <w:lang w:val="en-US"/>
        </w:rPr>
        <w:t xml:space="preserve">online </w:t>
      </w:r>
      <w:r w:rsidR="00B168AD">
        <w:rPr>
          <w:rFonts w:ascii="Times New Roman" w:hAnsi="Times New Roman" w:cs="Times New Roman"/>
          <w:sz w:val="24"/>
          <w:szCs w:val="24"/>
          <w:lang w:val="en-US"/>
        </w:rPr>
        <w:t>mode.</w:t>
      </w:r>
    </w:p>
    <w:p w14:paraId="118754D9" w14:textId="3C3F2B8A" w:rsidR="00B168AD" w:rsidRDefault="00954CA2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verhead charges of the institute will be applicable if STC grants are transferred to 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Institute account</w:t>
      </w:r>
      <w:r w:rsidR="00AA0BA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C809D05" w14:textId="4616B347" w:rsidR="00C60156" w:rsidRDefault="0065400D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2136B9">
        <w:rPr>
          <w:rFonts w:ascii="Times New Roman" w:hAnsi="Times New Roman" w:cs="Times New Roman"/>
          <w:sz w:val="24"/>
          <w:szCs w:val="24"/>
          <w:lang w:val="en-US"/>
        </w:rPr>
        <w:t xml:space="preserve">sanctioned amount </w:t>
      </w:r>
      <w:r>
        <w:rPr>
          <w:rFonts w:ascii="Times New Roman" w:hAnsi="Times New Roman" w:cs="Times New Roman"/>
          <w:sz w:val="24"/>
          <w:szCs w:val="24"/>
          <w:lang w:val="en-US"/>
        </w:rPr>
        <w:t>will be released after registratio</w:t>
      </w:r>
      <w:r w:rsidR="00AA0BA5">
        <w:rPr>
          <w:rFonts w:ascii="Times New Roman" w:hAnsi="Times New Roman" w:cs="Times New Roman"/>
          <w:sz w:val="24"/>
          <w:szCs w:val="24"/>
          <w:lang w:val="en-US"/>
        </w:rPr>
        <w:t xml:space="preserve">n of 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AA0BA5">
        <w:rPr>
          <w:rFonts w:ascii="Times New Roman" w:hAnsi="Times New Roman" w:cs="Times New Roman"/>
          <w:sz w:val="24"/>
          <w:szCs w:val="24"/>
          <w:lang w:val="en-US"/>
        </w:rPr>
        <w:t xml:space="preserve"> minimum 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AA0BA5">
        <w:rPr>
          <w:rFonts w:ascii="Times New Roman" w:hAnsi="Times New Roman" w:cs="Times New Roman"/>
          <w:sz w:val="24"/>
          <w:szCs w:val="24"/>
          <w:lang w:val="en-US"/>
        </w:rPr>
        <w:t xml:space="preserve">25 participants. </w:t>
      </w:r>
      <w:r>
        <w:rPr>
          <w:rFonts w:ascii="Times New Roman" w:hAnsi="Times New Roman" w:cs="Times New Roman"/>
          <w:sz w:val="24"/>
          <w:szCs w:val="24"/>
          <w:lang w:val="en-US"/>
        </w:rPr>
        <w:t>I-DAPT will help faculty members to popularise the event; however, it is the responsibility of the organisers to ensure a minimum number of participants.</w:t>
      </w:r>
    </w:p>
    <w:p w14:paraId="5D148A3A" w14:textId="45C211B2" w:rsidR="002136B9" w:rsidRDefault="00FD3381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fty per cent (50%) of the registration amount will be released after the successful completion of the event and the</w:t>
      </w:r>
      <w:r w:rsidR="002136B9">
        <w:rPr>
          <w:rFonts w:ascii="Times New Roman" w:hAnsi="Times New Roman" w:cs="Times New Roman"/>
          <w:sz w:val="24"/>
          <w:szCs w:val="24"/>
          <w:lang w:val="en-US"/>
        </w:rPr>
        <w:t xml:space="preserve"> submission of </w:t>
      </w:r>
      <w:r w:rsidR="00CC72E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136B9">
        <w:rPr>
          <w:rFonts w:ascii="Times New Roman" w:hAnsi="Times New Roman" w:cs="Times New Roman"/>
          <w:sz w:val="24"/>
          <w:szCs w:val="24"/>
          <w:lang w:val="en-US"/>
        </w:rPr>
        <w:t xml:space="preserve">unaudited </w:t>
      </w:r>
      <w:r w:rsidR="00CC72E9">
        <w:rPr>
          <w:rFonts w:ascii="Times New Roman" w:hAnsi="Times New Roman" w:cs="Times New Roman"/>
          <w:sz w:val="24"/>
          <w:szCs w:val="24"/>
          <w:lang w:val="en-US"/>
        </w:rPr>
        <w:t xml:space="preserve">statement of expenditure. </w:t>
      </w:r>
    </w:p>
    <w:p w14:paraId="5CCB726C" w14:textId="77777777" w:rsidR="0065400D" w:rsidRDefault="0065400D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t is the sole responsibility of the organisers to ensure the standard of the event. </w:t>
      </w:r>
    </w:p>
    <w:p w14:paraId="63CF4F6E" w14:textId="77777777" w:rsidR="00F66602" w:rsidRDefault="005453F9" w:rsidP="00886E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244530">
        <w:rPr>
          <w:rFonts w:ascii="Times New Roman" w:hAnsi="Times New Roman" w:cs="Times New Roman"/>
          <w:sz w:val="24"/>
          <w:szCs w:val="24"/>
          <w:lang w:val="en-US"/>
        </w:rPr>
        <w:t>The minimum duration of the course should be one week.</w:t>
      </w:r>
      <w:r w:rsidR="00F66602"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66602"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One-week events should have a minimum of 20 hours (5-7 days) of lectures/hands-on lectures/ laboratory sessions. </w:t>
      </w:r>
    </w:p>
    <w:p w14:paraId="232720EE" w14:textId="77777777" w:rsidR="009D363A" w:rsidRDefault="009D363A" w:rsidP="00886E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I-</w:t>
      </w: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DAPT should be duly acknowledged in all media coverage.</w:t>
      </w:r>
    </w:p>
    <w:p w14:paraId="2F270881" w14:textId="3095D248" w:rsidR="00907B4F" w:rsidRPr="00C60156" w:rsidRDefault="009D363A" w:rsidP="00886E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I-DAPT should be duly acknowledged in </w:t>
      </w:r>
      <w:r w:rsidR="00FD3381">
        <w:rPr>
          <w:rFonts w:ascii="Times New Roman" w:eastAsia="Times New Roman" w:hAnsi="Times New Roman" w:cs="Times New Roman"/>
          <w:color w:val="202124"/>
          <w:sz w:val="24"/>
          <w:szCs w:val="24"/>
        </w:rPr>
        <w:t>banners, posters, backdrops, and other materials</w:t>
      </w: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, and photographs should be sent to I-DAPT. </w:t>
      </w:r>
    </w:p>
    <w:p w14:paraId="077DFFA1" w14:textId="3D3BB0DA" w:rsidR="00D170EF" w:rsidRDefault="009D340F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STC </w:t>
      </w:r>
      <w:r w:rsidR="00A01F76">
        <w:rPr>
          <w:rFonts w:ascii="Times New Roman" w:hAnsi="Times New Roman" w:cs="Times New Roman"/>
          <w:sz w:val="24"/>
          <w:szCs w:val="24"/>
          <w:lang w:val="en-US"/>
        </w:rPr>
        <w:t>coordinator</w:t>
      </w:r>
      <w:r w:rsidR="00E56E47">
        <w:rPr>
          <w:rFonts w:ascii="Times New Roman" w:hAnsi="Times New Roman" w:cs="Times New Roman"/>
          <w:sz w:val="24"/>
          <w:szCs w:val="24"/>
          <w:lang w:val="en-US"/>
        </w:rPr>
        <w:t>/faculty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 xml:space="preserve"> (Outside IIT-BHU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ay have </w:t>
      </w:r>
      <w:r w:rsidR="00D170EF">
        <w:rPr>
          <w:rFonts w:ascii="Times New Roman" w:hAnsi="Times New Roman" w:cs="Times New Roman"/>
          <w:sz w:val="24"/>
          <w:szCs w:val="24"/>
          <w:lang w:val="en-US"/>
        </w:rPr>
        <w:t xml:space="preserve">to sign </w:t>
      </w:r>
      <w:r w:rsidR="00FA2E6A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D170EF">
        <w:rPr>
          <w:rFonts w:ascii="Times New Roman" w:hAnsi="Times New Roman" w:cs="Times New Roman"/>
          <w:sz w:val="24"/>
          <w:szCs w:val="24"/>
          <w:lang w:val="en-US"/>
        </w:rPr>
        <w:t xml:space="preserve"> MoU with I-DAPT regarding abiding </w:t>
      </w:r>
      <w:r w:rsidR="009D363A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="00D170E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D363A">
        <w:rPr>
          <w:rFonts w:ascii="Times New Roman" w:hAnsi="Times New Roman" w:cs="Times New Roman"/>
          <w:sz w:val="24"/>
          <w:szCs w:val="24"/>
          <w:lang w:val="en-US"/>
        </w:rPr>
        <w:t>terms</w:t>
      </w:r>
      <w:r w:rsidR="00D170EF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9D363A">
        <w:rPr>
          <w:rFonts w:ascii="Times New Roman" w:hAnsi="Times New Roman" w:cs="Times New Roman"/>
          <w:sz w:val="24"/>
          <w:szCs w:val="24"/>
          <w:lang w:val="en-US"/>
        </w:rPr>
        <w:t xml:space="preserve">conditions, such as submitting UC, etc in a timely manner to I-DAPT. </w:t>
      </w:r>
    </w:p>
    <w:p w14:paraId="07C470E6" w14:textId="605A32D7" w:rsidR="005453F9" w:rsidRPr="00244530" w:rsidRDefault="00FD3381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aculty members with research projects funded by I-DAPT are encouraged to organise at least one STC during the project period</w:t>
      </w:r>
      <w:r w:rsidR="00E257D6"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162BDDE1" w14:textId="3794FBCB" w:rsidR="00F66602" w:rsidRPr="00244530" w:rsidRDefault="00E257D6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44530">
        <w:rPr>
          <w:rFonts w:ascii="Times New Roman" w:hAnsi="Times New Roman" w:cs="Times New Roman"/>
          <w:sz w:val="24"/>
          <w:szCs w:val="24"/>
          <w:lang w:val="en-US"/>
        </w:rPr>
        <w:t>A joint certificate (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>issued by I-DAPT and the organising Institute) will be provided to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 candidates who successfully complete the STC. </w:t>
      </w:r>
    </w:p>
    <w:p w14:paraId="2BEBCEAA" w14:textId="18213C1F" w:rsidR="00F66602" w:rsidRPr="00244530" w:rsidRDefault="00F66602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The event convener may </w:t>
      </w:r>
      <w:r w:rsidR="00FD3381">
        <w:rPr>
          <w:rFonts w:ascii="Times New Roman" w:hAnsi="Times New Roman" w:cs="Times New Roman"/>
          <w:sz w:val="24"/>
          <w:szCs w:val="24"/>
          <w:lang w:val="en-US"/>
        </w:rPr>
        <w:t>be entitled to a maximum honorarium of 40,000/- from the course's savings</w:t>
      </w:r>
      <w:r w:rsidRPr="0024453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10642601" w14:textId="77777777" w:rsidR="00F66602" w:rsidRPr="00244530" w:rsidRDefault="00F66602" w:rsidP="00886ED8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STC course feedback from the participants must be submitted to I-DAPT-Hub. </w:t>
      </w:r>
    </w:p>
    <w:p w14:paraId="6D12AA76" w14:textId="463A322E" w:rsidR="00F66602" w:rsidRPr="00244530" w:rsidRDefault="00F66602" w:rsidP="00886E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The above guidelines for short-term events will be </w:t>
      </w:r>
      <w:r w:rsidR="00FD3381">
        <w:rPr>
          <w:rFonts w:ascii="Times New Roman" w:eastAsia="Times New Roman" w:hAnsi="Times New Roman" w:cs="Times New Roman"/>
          <w:color w:val="202124"/>
          <w:sz w:val="24"/>
          <w:szCs w:val="24"/>
        </w:rPr>
        <w:t>periodically reviewed</w:t>
      </w:r>
      <w:r w:rsidRPr="00244530">
        <w:rPr>
          <w:rFonts w:ascii="Times New Roman" w:eastAsia="Times New Roman" w:hAnsi="Times New Roman" w:cs="Times New Roman"/>
          <w:color w:val="202124"/>
          <w:sz w:val="24"/>
          <w:szCs w:val="24"/>
        </w:rPr>
        <w:t>.</w:t>
      </w:r>
    </w:p>
    <w:p w14:paraId="00225041" w14:textId="77777777" w:rsidR="00244530" w:rsidRDefault="00244530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3F6D89EE" w14:textId="77777777" w:rsidR="00D170EF" w:rsidRDefault="00D170EF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685151C4" w14:textId="77777777" w:rsidR="00244530" w:rsidRDefault="00244530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12BAC06C" w14:textId="77777777" w:rsidR="00E84286" w:rsidRDefault="00E84286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21749826" w14:textId="77777777" w:rsidR="00E84286" w:rsidRDefault="00E84286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10FDA407" w14:textId="77777777" w:rsidR="00E84286" w:rsidRDefault="00E84286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6D8A5930" w14:textId="77777777" w:rsidR="00E84286" w:rsidRDefault="00E84286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6F8C6C90" w14:textId="77777777" w:rsidR="00E84286" w:rsidRDefault="00E84286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792DC054" w14:textId="77777777" w:rsidR="00E84286" w:rsidRDefault="00E84286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6B3845A2" w14:textId="77777777" w:rsidR="00E84286" w:rsidRDefault="00E84286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68D44013" w14:textId="77777777" w:rsidR="00E84286" w:rsidRDefault="00E84286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429D8A5A" w14:textId="77777777" w:rsidR="005453F9" w:rsidRDefault="00244530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244530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FORMAT FOR APPLYING FOR FINANCIAL SUPPORT TO CONDUCT STC</w:t>
      </w:r>
    </w:p>
    <w:p w14:paraId="30D1740A" w14:textId="77777777" w:rsidR="00244530" w:rsidRDefault="00244530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244530" w14:paraId="62C73B46" w14:textId="77777777" w:rsidTr="00244530">
        <w:tc>
          <w:tcPr>
            <w:tcW w:w="2972" w:type="dxa"/>
          </w:tcPr>
          <w:p w14:paraId="139133C5" w14:textId="77777777" w:rsidR="00244530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tle of the STC Course</w:t>
            </w:r>
          </w:p>
          <w:p w14:paraId="6E5D7933" w14:textId="77777777" w:rsidR="00D73756" w:rsidRDefault="00D73756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6044" w:type="dxa"/>
          </w:tcPr>
          <w:p w14:paraId="12FF8401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  <w:p w14:paraId="6F77D22F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244530" w14:paraId="23C5A7A1" w14:textId="77777777" w:rsidTr="00244530">
        <w:tc>
          <w:tcPr>
            <w:tcW w:w="2972" w:type="dxa"/>
          </w:tcPr>
          <w:p w14:paraId="5C3DE3C0" w14:textId="6498E201" w:rsidR="00244530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me(s) and Designation of </w:t>
            </w:r>
            <w:r w:rsidR="00773452">
              <w:rPr>
                <w:rFonts w:ascii="Times New Roman" w:eastAsia="Times New Roman" w:hAnsi="Times New Roman" w:cs="Times New Roman"/>
                <w:sz w:val="24"/>
                <w:szCs w:val="24"/>
              </w:rPr>
              <w:t>ST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ordinator(s)</w:t>
            </w:r>
          </w:p>
          <w:p w14:paraId="1039E358" w14:textId="77777777" w:rsidR="00D73756" w:rsidRDefault="00D73756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</w:tcPr>
          <w:p w14:paraId="17D36490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244530" w14:paraId="535696A8" w14:textId="77777777" w:rsidTr="00244530">
        <w:tc>
          <w:tcPr>
            <w:tcW w:w="2972" w:type="dxa"/>
          </w:tcPr>
          <w:p w14:paraId="2399D30B" w14:textId="77777777" w:rsidR="00244530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e of other Faculty Members Associated with the STC</w:t>
            </w:r>
          </w:p>
          <w:p w14:paraId="70BC919E" w14:textId="77777777" w:rsidR="00D73756" w:rsidRDefault="00D73756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</w:tcPr>
          <w:p w14:paraId="0D2B5B34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244530" w14:paraId="1AC04795" w14:textId="77777777" w:rsidTr="00244530">
        <w:tc>
          <w:tcPr>
            <w:tcW w:w="2972" w:type="dxa"/>
          </w:tcPr>
          <w:p w14:paraId="04F312C9" w14:textId="77777777" w:rsidR="00244530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w the Proposed STC is connected with the DAPT theme </w:t>
            </w:r>
            <w:r w:rsidR="00C6015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its sub areas </w:t>
            </w:r>
          </w:p>
          <w:p w14:paraId="3BDE90C9" w14:textId="77777777" w:rsidR="00D73756" w:rsidRDefault="00D73756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</w:tcPr>
          <w:p w14:paraId="64653C1E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244530" w14:paraId="1A064995" w14:textId="77777777" w:rsidTr="00244530">
        <w:tc>
          <w:tcPr>
            <w:tcW w:w="2972" w:type="dxa"/>
          </w:tcPr>
          <w:p w14:paraId="18485978" w14:textId="76E4758A" w:rsidR="00244530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posed Duration and Dates</w:t>
            </w:r>
            <w:r w:rsidR="007734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STC </w:t>
            </w:r>
          </w:p>
          <w:p w14:paraId="5D86DC32" w14:textId="77777777" w:rsidR="00D73756" w:rsidRDefault="00D73756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6044" w:type="dxa"/>
          </w:tcPr>
          <w:p w14:paraId="19BA456E" w14:textId="7E0F7611" w:rsidR="00244530" w:rsidRPr="00453187" w:rsidRDefault="00A737FA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u w:val="single"/>
                <w:lang w:val="en-US"/>
              </w:rPr>
            </w:pPr>
            <w:r w:rsidRPr="0045318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**</w:t>
            </w:r>
            <w:r w:rsidR="00773452" w:rsidRPr="0045318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Also do mention the last date for acceptance of registrations.</w:t>
            </w:r>
          </w:p>
        </w:tc>
      </w:tr>
      <w:tr w:rsidR="00244530" w14:paraId="52057D06" w14:textId="77777777" w:rsidTr="00244530">
        <w:tc>
          <w:tcPr>
            <w:tcW w:w="2972" w:type="dxa"/>
          </w:tcPr>
          <w:p w14:paraId="7E418A94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bjectives of the Course</w:t>
            </w:r>
          </w:p>
        </w:tc>
        <w:tc>
          <w:tcPr>
            <w:tcW w:w="6044" w:type="dxa"/>
          </w:tcPr>
          <w:p w14:paraId="336E4B79" w14:textId="41DF0EFA" w:rsidR="00244530" w:rsidRPr="00E172E9" w:rsidRDefault="00BF3D24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u w:val="single"/>
                <w:lang w:val="en-US"/>
              </w:rPr>
            </w:pPr>
            <w:r w:rsidRPr="00E172E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** Short 100-150 word content on proposed STC for online marketing of STC</w:t>
            </w:r>
          </w:p>
          <w:p w14:paraId="2952369A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244530" w14:paraId="5E6F4694" w14:textId="77777777" w:rsidTr="00244530">
        <w:tc>
          <w:tcPr>
            <w:tcW w:w="2972" w:type="dxa"/>
          </w:tcPr>
          <w:p w14:paraId="66896300" w14:textId="77777777" w:rsidR="00244530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urse Content and Detailed session-wise schedule</w:t>
            </w:r>
          </w:p>
          <w:p w14:paraId="379A292B" w14:textId="77777777" w:rsidR="00D73756" w:rsidRDefault="00D73756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6044" w:type="dxa"/>
          </w:tcPr>
          <w:p w14:paraId="302A363B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244530" w14:paraId="1CFA79EA" w14:textId="77777777" w:rsidTr="00244530">
        <w:tc>
          <w:tcPr>
            <w:tcW w:w="2972" w:type="dxa"/>
          </w:tcPr>
          <w:p w14:paraId="6DF3911A" w14:textId="0CC6B31E" w:rsidR="00244530" w:rsidRDefault="00FD3381" w:rsidP="00FD3381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ntative l</w:t>
            </w:r>
            <w:r w:rsidR="00244530">
              <w:rPr>
                <w:rFonts w:ascii="Times New Roman" w:eastAsia="Times New Roman" w:hAnsi="Times New Roman" w:cs="Times New Roman"/>
                <w:sz w:val="24"/>
                <w:szCs w:val="24"/>
              </w:rPr>
              <w:t>ist of Keynote speakers</w:t>
            </w:r>
          </w:p>
        </w:tc>
        <w:tc>
          <w:tcPr>
            <w:tcW w:w="6044" w:type="dxa"/>
          </w:tcPr>
          <w:p w14:paraId="34127D85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  <w:p w14:paraId="44662085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244530" w14:paraId="0492D1CF" w14:textId="77777777" w:rsidTr="00244530">
        <w:tc>
          <w:tcPr>
            <w:tcW w:w="2972" w:type="dxa"/>
          </w:tcPr>
          <w:p w14:paraId="2625C135" w14:textId="75B76715" w:rsidR="00244530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rget audience and expected </w:t>
            </w:r>
            <w:r w:rsidR="00AB02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umber of online and offlin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nts</w:t>
            </w:r>
            <w:r w:rsidR="00F60229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5023D98D" w14:textId="77777777" w:rsidR="00D73756" w:rsidRDefault="00D73756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6044" w:type="dxa"/>
          </w:tcPr>
          <w:p w14:paraId="0A5DE45F" w14:textId="7684FBB2" w:rsidR="00244530" w:rsidRPr="008E3A7C" w:rsidRDefault="008E3A7C" w:rsidP="00886ED8">
            <w:pPr>
              <w:spacing w:line="288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** </w:t>
            </w:r>
            <w:r w:rsidR="0094769E" w:rsidRPr="008E3A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Please </w:t>
            </w:r>
            <w:r w:rsidR="002E72FC" w:rsidRPr="008E3A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do mention the maximum number of Offline </w:t>
            </w:r>
            <w:r w:rsidR="001C6268" w:rsidRPr="008E3A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participants</w:t>
            </w:r>
            <w:r w:rsidR="002E72FC" w:rsidRPr="008E3A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1C6268" w:rsidRPr="008E3A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(as </w:t>
            </w:r>
            <w:r w:rsidR="0094769E" w:rsidRPr="008E3A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IDAPT website</w:t>
            </w:r>
            <w:r w:rsidR="001C6268" w:rsidRPr="008E3A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will not accept offline registration once this maximum no. </w:t>
            </w:r>
            <w:r w:rsidR="0094769E" w:rsidRPr="008E3A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is reached</w:t>
            </w:r>
            <w:r w:rsidR="00F60229" w:rsidRPr="008E3A7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) </w:t>
            </w:r>
          </w:p>
          <w:p w14:paraId="4F0EC470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244530" w14:paraId="7A222776" w14:textId="77777777" w:rsidTr="00244530">
        <w:tc>
          <w:tcPr>
            <w:tcW w:w="2972" w:type="dxa"/>
          </w:tcPr>
          <w:p w14:paraId="5774CE53" w14:textId="77777777" w:rsidR="00244530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de of Delivery of STC</w:t>
            </w:r>
          </w:p>
          <w:p w14:paraId="0F87B2DE" w14:textId="77777777" w:rsidR="00D73756" w:rsidRDefault="00D73756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6044" w:type="dxa"/>
          </w:tcPr>
          <w:p w14:paraId="63E598C2" w14:textId="38E36200" w:rsidR="00244530" w:rsidRPr="00FE791B" w:rsidRDefault="00FE791B" w:rsidP="00886ED8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791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Online</w:t>
            </w:r>
            <w:r w:rsidR="00267171" w:rsidRPr="00FE791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ode </w:t>
            </w:r>
            <w:r w:rsidRPr="00FE791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 Offline</w:t>
            </w:r>
            <w:r w:rsidR="002671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67171" w:rsidRPr="00FE791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 </w:t>
            </w:r>
            <w:r w:rsidRPr="00FE791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Hybrid mode</w:t>
            </w:r>
          </w:p>
        </w:tc>
      </w:tr>
      <w:tr w:rsidR="00FD3381" w14:paraId="69575CA1" w14:textId="77777777" w:rsidTr="00244530">
        <w:tc>
          <w:tcPr>
            <w:tcW w:w="2972" w:type="dxa"/>
          </w:tcPr>
          <w:p w14:paraId="17736575" w14:textId="0A1CA747" w:rsidR="00FD3381" w:rsidRDefault="00FD3381" w:rsidP="00FD338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ximum no of seats in offline mode (Maximum number of participants that can be accommodated in offline mode). </w:t>
            </w:r>
          </w:p>
        </w:tc>
        <w:tc>
          <w:tcPr>
            <w:tcW w:w="6044" w:type="dxa"/>
          </w:tcPr>
          <w:p w14:paraId="4107F539" w14:textId="77777777" w:rsidR="00FD3381" w:rsidRPr="00FE791B" w:rsidRDefault="00FD3381" w:rsidP="00886ED8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44530" w14:paraId="2A7F61B3" w14:textId="77777777" w:rsidTr="00244530">
        <w:tc>
          <w:tcPr>
            <w:tcW w:w="2972" w:type="dxa"/>
          </w:tcPr>
          <w:p w14:paraId="4E1DD845" w14:textId="77777777" w:rsidR="00244530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her Sources of Funding</w:t>
            </w:r>
          </w:p>
          <w:p w14:paraId="0B50C3AB" w14:textId="77777777" w:rsidR="00D73756" w:rsidRDefault="00D73756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</w:tcPr>
          <w:p w14:paraId="346F3CE1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244530" w14:paraId="7226EAA4" w14:textId="77777777" w:rsidTr="00244530">
        <w:tc>
          <w:tcPr>
            <w:tcW w:w="2972" w:type="dxa"/>
          </w:tcPr>
          <w:p w14:paraId="73D3E152" w14:textId="6EC96004" w:rsidR="00D73756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tailed Budget Estimate</w:t>
            </w:r>
          </w:p>
        </w:tc>
        <w:tc>
          <w:tcPr>
            <w:tcW w:w="6044" w:type="dxa"/>
          </w:tcPr>
          <w:p w14:paraId="22780A11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244530" w14:paraId="4DAA73EF" w14:textId="77777777" w:rsidTr="00244530">
        <w:tc>
          <w:tcPr>
            <w:tcW w:w="2972" w:type="dxa"/>
          </w:tcPr>
          <w:p w14:paraId="5A0485D2" w14:textId="77777777" w:rsidR="00244530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pected Outcome</w:t>
            </w:r>
          </w:p>
        </w:tc>
        <w:tc>
          <w:tcPr>
            <w:tcW w:w="6044" w:type="dxa"/>
          </w:tcPr>
          <w:p w14:paraId="7A8EA705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244530" w14:paraId="5442569B" w14:textId="77777777" w:rsidTr="00244530">
        <w:tc>
          <w:tcPr>
            <w:tcW w:w="2972" w:type="dxa"/>
          </w:tcPr>
          <w:p w14:paraId="1F2E8140" w14:textId="77777777" w:rsidR="00244530" w:rsidRDefault="00244530" w:rsidP="00886ED8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itional Information pertaining to STC</w:t>
            </w:r>
          </w:p>
        </w:tc>
        <w:tc>
          <w:tcPr>
            <w:tcW w:w="6044" w:type="dxa"/>
          </w:tcPr>
          <w:p w14:paraId="56213D87" w14:textId="77777777" w:rsidR="00244530" w:rsidRDefault="00244530" w:rsidP="00886ED8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</w:tbl>
    <w:p w14:paraId="10016E19" w14:textId="77777777" w:rsidR="00244530" w:rsidRDefault="00244530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0F80F24E" w14:textId="5558023B" w:rsidR="007B1CA1" w:rsidRPr="00B63F34" w:rsidRDefault="004C3EF2" w:rsidP="00886ED8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B63F34">
        <w:rPr>
          <w:b/>
          <w:bCs/>
          <w:color w:val="000000" w:themeColor="text1"/>
          <w:sz w:val="24"/>
          <w:u w:val="single"/>
        </w:rPr>
        <w:t>Registration</w:t>
      </w:r>
      <w:r w:rsidRPr="00B63F34">
        <w:rPr>
          <w:b/>
          <w:bCs/>
          <w:color w:val="000000" w:themeColor="text1"/>
          <w:spacing w:val="-2"/>
          <w:sz w:val="24"/>
          <w:u w:val="single"/>
        </w:rPr>
        <w:t xml:space="preserve"> </w:t>
      </w:r>
      <w:r w:rsidR="00B63F34" w:rsidRPr="00B63F34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fees </w:t>
      </w:r>
      <w:r w:rsidR="00CB7155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this</w:t>
      </w:r>
      <w:r w:rsidR="00B63F34" w:rsidRPr="00B63F34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STC</w:t>
      </w:r>
      <w:r w:rsidR="00A4088D" w:rsidRPr="00B63F34">
        <w:rPr>
          <w:b/>
          <w:bCs/>
          <w:color w:val="000000" w:themeColor="text1"/>
          <w:sz w:val="24"/>
          <w:u w:val="single"/>
        </w:rPr>
        <w:t xml:space="preserve"> (Including GST) </w:t>
      </w:r>
    </w:p>
    <w:tbl>
      <w:tblPr>
        <w:tblStyle w:val="TableGrid"/>
        <w:tblW w:w="4722" w:type="pct"/>
        <w:tblInd w:w="-5" w:type="dxa"/>
        <w:tblLook w:val="04A0" w:firstRow="1" w:lastRow="0" w:firstColumn="1" w:lastColumn="0" w:noHBand="0" w:noVBand="1"/>
      </w:tblPr>
      <w:tblGrid>
        <w:gridCol w:w="4912"/>
        <w:gridCol w:w="2279"/>
        <w:gridCol w:w="1882"/>
      </w:tblGrid>
      <w:tr w:rsidR="00A4088D" w14:paraId="2D4FF6DC" w14:textId="77777777" w:rsidTr="00383C10">
        <w:trPr>
          <w:trHeight w:val="422"/>
        </w:trPr>
        <w:tc>
          <w:tcPr>
            <w:tcW w:w="2707" w:type="pct"/>
          </w:tcPr>
          <w:p w14:paraId="2C62222D" w14:textId="77777777" w:rsidR="00A4088D" w:rsidRPr="00CD430D" w:rsidRDefault="00A4088D" w:rsidP="00886E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ipation</w:t>
            </w:r>
          </w:p>
        </w:tc>
        <w:tc>
          <w:tcPr>
            <w:tcW w:w="1256" w:type="pct"/>
          </w:tcPr>
          <w:p w14:paraId="370B649F" w14:textId="619139FE" w:rsidR="00A4088D" w:rsidRPr="00CD430D" w:rsidRDefault="00A4088D" w:rsidP="00886E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</w:t>
            </w:r>
            <w:r w:rsidR="006453C1"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ne</w:t>
            </w:r>
          </w:p>
          <w:p w14:paraId="4BC5F21D" w14:textId="4B200A97" w:rsidR="00E01F6C" w:rsidRPr="00CD430D" w:rsidRDefault="00E01F6C" w:rsidP="00886E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ncluding GST)</w:t>
            </w:r>
          </w:p>
        </w:tc>
        <w:tc>
          <w:tcPr>
            <w:tcW w:w="1037" w:type="pct"/>
          </w:tcPr>
          <w:p w14:paraId="1727034B" w14:textId="7AE3136D" w:rsidR="00A4088D" w:rsidRPr="00CD430D" w:rsidRDefault="00A4088D" w:rsidP="00886E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</w:t>
            </w:r>
            <w:r w:rsidR="006453C1"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f</w:t>
            </w: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ne</w:t>
            </w:r>
          </w:p>
          <w:p w14:paraId="03E618BF" w14:textId="2743331A" w:rsidR="00E01F6C" w:rsidRPr="00CD430D" w:rsidRDefault="00E01F6C" w:rsidP="00886E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including GST)</w:t>
            </w:r>
          </w:p>
        </w:tc>
      </w:tr>
      <w:tr w:rsidR="003B12FB" w14:paraId="6B713857" w14:textId="77777777" w:rsidTr="00383C10">
        <w:trPr>
          <w:trHeight w:val="620"/>
        </w:trPr>
        <w:tc>
          <w:tcPr>
            <w:tcW w:w="2707" w:type="pct"/>
          </w:tcPr>
          <w:p w14:paraId="7759BBA5" w14:textId="32CECFDC" w:rsidR="00E9083B" w:rsidRPr="00CD430D" w:rsidRDefault="00E9083B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For UG, PG and PhD students</w:t>
            </w:r>
            <w:r w:rsidR="00B012C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C21F3F7" w14:textId="77777777" w:rsidR="00E9083B" w:rsidRPr="00CD430D" w:rsidRDefault="00E9083B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FBE147C" w14:textId="5784A5D6" w:rsidR="003B12FB" w:rsidRPr="00CD430D" w:rsidRDefault="003B12FB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pct"/>
          </w:tcPr>
          <w:p w14:paraId="6A24CC96" w14:textId="0AB7FCF4" w:rsidR="003B12FB" w:rsidRPr="00CD430D" w:rsidRDefault="003B12FB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Rs.</w:t>
            </w:r>
            <w:r w:rsidR="00F9090F"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9090F" w:rsidRPr="00E8786A">
              <w:rPr>
                <w:rFonts w:ascii="Times New Roman" w:eastAsia="Times New Roman" w:hAnsi="Times New Roman" w:cs="Times New Roman"/>
                <w:sz w:val="24"/>
                <w:szCs w:val="24"/>
              </w:rPr>
              <w:t>750</w:t>
            </w:r>
          </w:p>
        </w:tc>
        <w:tc>
          <w:tcPr>
            <w:tcW w:w="1037" w:type="pct"/>
          </w:tcPr>
          <w:p w14:paraId="20C973EE" w14:textId="18DC4F30" w:rsidR="003B12FB" w:rsidRPr="00CD430D" w:rsidRDefault="003B12FB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Rs.</w:t>
            </w:r>
            <w:r w:rsidR="008D03BA"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E1795" w14:paraId="169334F8" w14:textId="77777777" w:rsidTr="00383C10">
        <w:trPr>
          <w:trHeight w:val="458"/>
        </w:trPr>
        <w:tc>
          <w:tcPr>
            <w:tcW w:w="2707" w:type="pct"/>
          </w:tcPr>
          <w:p w14:paraId="515B70C1" w14:textId="77777777" w:rsidR="00E9083B" w:rsidRPr="00CD430D" w:rsidRDefault="00E9083B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Staff (Technical, Administrative and Others)</w:t>
            </w:r>
          </w:p>
          <w:p w14:paraId="718B5B5C" w14:textId="4913EE70" w:rsidR="006E1795" w:rsidRPr="00CD430D" w:rsidRDefault="006E1795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pct"/>
          </w:tcPr>
          <w:p w14:paraId="0A3CDF12" w14:textId="01A0B045" w:rsidR="006E1795" w:rsidRPr="00CD430D" w:rsidRDefault="006E1795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Rs.</w:t>
            </w:r>
            <w:r w:rsidR="00F9090F"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37" w:type="pct"/>
          </w:tcPr>
          <w:p w14:paraId="5C4678C0" w14:textId="28F307A5" w:rsidR="006E1795" w:rsidRPr="00CD430D" w:rsidRDefault="006E1795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Rs.</w:t>
            </w:r>
            <w:r w:rsidR="00884FC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E1795" w14:paraId="1A202A13" w14:textId="77777777" w:rsidTr="00383C10">
        <w:trPr>
          <w:trHeight w:val="530"/>
        </w:trPr>
        <w:tc>
          <w:tcPr>
            <w:tcW w:w="2707" w:type="pct"/>
          </w:tcPr>
          <w:p w14:paraId="187E3343" w14:textId="16DAD52B" w:rsidR="006E1795" w:rsidRPr="00CD430D" w:rsidRDefault="00E9083B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For faculties, scientists and Post-doctoral Fellow</w:t>
            </w:r>
          </w:p>
        </w:tc>
        <w:tc>
          <w:tcPr>
            <w:tcW w:w="1256" w:type="pct"/>
          </w:tcPr>
          <w:p w14:paraId="3C815274" w14:textId="5FFCD5BD" w:rsidR="006E1795" w:rsidRPr="00CD430D" w:rsidRDefault="006E1795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Rs.</w:t>
            </w:r>
            <w:r w:rsidR="00F9090F"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37" w:type="pct"/>
          </w:tcPr>
          <w:p w14:paraId="4845000F" w14:textId="46EAD69F" w:rsidR="006E1795" w:rsidRPr="00CD430D" w:rsidRDefault="006E1795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s. </w:t>
            </w:r>
          </w:p>
        </w:tc>
      </w:tr>
      <w:tr w:rsidR="006E1795" w14:paraId="69B22CC4" w14:textId="77777777" w:rsidTr="00383C10">
        <w:trPr>
          <w:trHeight w:val="530"/>
        </w:trPr>
        <w:tc>
          <w:tcPr>
            <w:tcW w:w="2707" w:type="pct"/>
          </w:tcPr>
          <w:p w14:paraId="5EFAE096" w14:textId="1CAF0DD0" w:rsidR="006E1795" w:rsidRPr="00CD430D" w:rsidRDefault="00E9083B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Industry Participants</w:t>
            </w:r>
          </w:p>
        </w:tc>
        <w:tc>
          <w:tcPr>
            <w:tcW w:w="1256" w:type="pct"/>
          </w:tcPr>
          <w:p w14:paraId="5986B17C" w14:textId="3E9FFAA4" w:rsidR="006E1795" w:rsidRPr="00CD430D" w:rsidRDefault="006E1795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Rs.</w:t>
            </w:r>
            <w:r w:rsidR="002F023D"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37" w:type="pct"/>
          </w:tcPr>
          <w:p w14:paraId="1F53B778" w14:textId="32E2B755" w:rsidR="006E1795" w:rsidRPr="00CD430D" w:rsidRDefault="006E1795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Rs.</w:t>
            </w:r>
            <w:r w:rsidR="008D03BA"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85988" w14:paraId="7D43CD2E" w14:textId="77777777" w:rsidTr="00383C10">
        <w:trPr>
          <w:trHeight w:val="530"/>
        </w:trPr>
        <w:tc>
          <w:tcPr>
            <w:tcW w:w="2707" w:type="pct"/>
          </w:tcPr>
          <w:p w14:paraId="5733A3BB" w14:textId="0FE60107" w:rsidR="00F85988" w:rsidRPr="00CD430D" w:rsidRDefault="00F85988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International Participants</w:t>
            </w:r>
          </w:p>
        </w:tc>
        <w:tc>
          <w:tcPr>
            <w:tcW w:w="1256" w:type="pct"/>
          </w:tcPr>
          <w:p w14:paraId="731D1E6A" w14:textId="1C070F13" w:rsidR="00F85988" w:rsidRPr="00CD430D" w:rsidRDefault="00B0317C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USD</w:t>
            </w:r>
            <w:r w:rsidR="008E35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37" w:type="pct"/>
          </w:tcPr>
          <w:p w14:paraId="3F24AE69" w14:textId="7897A493" w:rsidR="00F85988" w:rsidRPr="00CD430D" w:rsidRDefault="00B0317C" w:rsidP="00886E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430D">
              <w:rPr>
                <w:rFonts w:ascii="Times New Roman" w:eastAsia="Times New Roman" w:hAnsi="Times New Roman" w:cs="Times New Roman"/>
                <w:sz w:val="24"/>
                <w:szCs w:val="24"/>
              </w:rPr>
              <w:t>NA</w:t>
            </w:r>
            <w:r w:rsidR="005735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85988" w14:paraId="73D8BD3D" w14:textId="77777777" w:rsidTr="007B1CA1">
        <w:trPr>
          <w:trHeight w:val="530"/>
        </w:trPr>
        <w:tc>
          <w:tcPr>
            <w:tcW w:w="5000" w:type="pct"/>
            <w:gridSpan w:val="3"/>
          </w:tcPr>
          <w:p w14:paraId="6CD0F24C" w14:textId="5F863207" w:rsidR="00F85988" w:rsidRDefault="00F85988" w:rsidP="00886ED8">
            <w:pPr>
              <w:ind w:left="11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82026D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8202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Registration Fe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amp; GST </w:t>
            </w:r>
            <w:r w:rsidRPr="0082026D">
              <w:rPr>
                <w:rFonts w:ascii="Times New Roman" w:eastAsia="Times New Roman" w:hAnsi="Times New Roman" w:cs="Times New Roman"/>
                <w:sz w:val="24"/>
                <w:szCs w:val="24"/>
              </w:rPr>
              <w:t>is non-refundable</w:t>
            </w:r>
            <w:r w:rsidR="005F4D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participants</w:t>
            </w:r>
            <w:r w:rsidRPr="0082026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51D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6593D82A" w14:textId="42EB260A" w:rsidR="00F85988" w:rsidRDefault="00F85988" w:rsidP="00886ED8">
            <w:pPr>
              <w:ind w:left="11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DD49C97" w14:textId="77777777" w:rsidR="00A4088D" w:rsidRDefault="00A4088D" w:rsidP="00886ED8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1E97D3D" w14:textId="3087F7DE" w:rsidR="00244530" w:rsidRPr="00244530" w:rsidRDefault="00244530" w:rsidP="00886ED8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44530">
        <w:rPr>
          <w:rFonts w:ascii="Times New Roman" w:hAnsi="Times New Roman" w:cs="Times New Roman"/>
          <w:sz w:val="24"/>
          <w:szCs w:val="24"/>
          <w:lang w:val="en-US"/>
        </w:rPr>
        <w:t>The above information is correct to the best of my knowledge.</w:t>
      </w:r>
    </w:p>
    <w:p w14:paraId="157663EE" w14:textId="77777777" w:rsidR="00244530" w:rsidRPr="00D170EF" w:rsidRDefault="00244530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79E461F9" w14:textId="77777777" w:rsidR="00244530" w:rsidRDefault="00D170EF" w:rsidP="00886ED8">
      <w:pPr>
        <w:spacing w:after="0" w:line="288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D170EF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Signature and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</w:t>
      </w:r>
      <w:r w:rsidRPr="00D170EF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eal of </w:t>
      </w:r>
      <w:r w:rsidRPr="00D170E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Course Coordinator(s)</w:t>
      </w:r>
    </w:p>
    <w:p w14:paraId="498F765B" w14:textId="77777777" w:rsidR="00D170EF" w:rsidRDefault="00D170EF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1FBC664A" w14:textId="77777777" w:rsidR="00E84286" w:rsidRDefault="00E84286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19ACE792" w14:textId="77777777" w:rsidR="00D170EF" w:rsidRDefault="00D170EF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Endorsement by</w:t>
      </w:r>
    </w:p>
    <w:p w14:paraId="193C98D8" w14:textId="77777777" w:rsidR="00D170EF" w:rsidRDefault="00D170EF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44C050EA" w14:textId="77777777" w:rsidR="00D170EF" w:rsidRDefault="00D170EF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20ECEE90" w14:textId="77777777" w:rsidR="00D170EF" w:rsidRDefault="00D170EF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Signature and Seal of the Head of the Department </w:t>
      </w:r>
    </w:p>
    <w:p w14:paraId="3C88BDB7" w14:textId="77777777" w:rsidR="00D170EF" w:rsidRDefault="00D170EF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6EBF4895" w14:textId="77777777" w:rsidR="009D363A" w:rsidRDefault="009D363A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3B507058" w14:textId="77777777" w:rsidR="00D170EF" w:rsidRDefault="00D170EF" w:rsidP="00886ED8">
      <w:pPr>
        <w:spacing w:after="0" w:line="288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D170E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          </w:t>
      </w:r>
      <w:r w:rsidRPr="00D170EF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Signature and Seal of the Head of the Institute </w:t>
      </w:r>
    </w:p>
    <w:p w14:paraId="17F2AF52" w14:textId="77777777" w:rsidR="009D363A" w:rsidRDefault="009D363A" w:rsidP="00886ED8">
      <w:pPr>
        <w:spacing w:after="0" w:line="288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42A6B896" w14:textId="77777777" w:rsidR="006360BC" w:rsidRDefault="006360BC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6695FC86" w14:textId="77777777" w:rsidR="006360BC" w:rsidRDefault="006360BC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2983F514" w14:textId="77777777" w:rsidR="006360BC" w:rsidRDefault="006360BC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160717B4" w14:textId="77777777" w:rsidR="006360BC" w:rsidRDefault="006360BC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0EF32712" w14:textId="77777777" w:rsidR="006360BC" w:rsidRDefault="006360BC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13896C1A" w14:textId="77777777" w:rsidR="006360BC" w:rsidRDefault="006360BC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17B527AE" w14:textId="77777777" w:rsidR="00A01F76" w:rsidRDefault="00A01F76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1BC00578" w14:textId="77777777" w:rsidR="00A01F76" w:rsidRDefault="00A01F76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309E9C78" w14:textId="77777777" w:rsidR="00A01F76" w:rsidRDefault="00A01F76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4FE57332" w14:textId="77777777" w:rsidR="00A01F76" w:rsidRDefault="00A01F76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30812992" w14:textId="77777777" w:rsidR="00A01F76" w:rsidRDefault="00A01F76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662488CC" w14:textId="77777777" w:rsidR="00A01F76" w:rsidRDefault="00A01F76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22A0F43F" w14:textId="77777777" w:rsidR="00A01F76" w:rsidRDefault="00A01F76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</w:p>
    <w:p w14:paraId="543C9DFA" w14:textId="212E97FC" w:rsidR="009D363A" w:rsidRDefault="009D363A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</w:pPr>
      <w:r>
        <w:rPr>
          <w:rFonts w:ascii="Times New Roman" w:eastAsia="Times New Roman" w:hAnsi="Times New Roman" w:cs="Times New Roman"/>
          <w:b/>
          <w:color w:val="1F1F1F"/>
          <w:sz w:val="24"/>
          <w:szCs w:val="24"/>
          <w:highlight w:val="white"/>
          <w:u w:val="single"/>
        </w:rPr>
        <w:t>Information regarding HRD Activities (workshop/Conference /seminar/symposium)</w:t>
      </w:r>
    </w:p>
    <w:p w14:paraId="34855AB6" w14:textId="77777777" w:rsidR="009D363A" w:rsidRDefault="009D363A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color w:val="1F1F1F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1F1F1F"/>
          <w:sz w:val="24"/>
          <w:szCs w:val="24"/>
          <w:highlight w:val="white"/>
        </w:rPr>
        <w:t xml:space="preserve"> (To be submitted after conducting the STC program)</w:t>
      </w:r>
    </w:p>
    <w:p w14:paraId="7AF5B841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itle of event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FAA8209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Name of the Coordinators </w:t>
      </w:r>
    </w:p>
    <w:p w14:paraId="0B4B66D1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3.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Name of Organising Department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6B427B4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Name of other Collaborative Organisations (if Joint event) </w:t>
      </w:r>
    </w:p>
    <w:p w14:paraId="2864250B" w14:textId="77777777" w:rsidR="009D363A" w:rsidRDefault="009D363A" w:rsidP="00886ED8">
      <w:pPr>
        <w:spacing w:before="240" w:after="24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5.        National/International event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4EDEC1E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6.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Venue of the event  </w:t>
      </w:r>
    </w:p>
    <w:p w14:paraId="5687FB8F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7.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ate of event   </w:t>
      </w:r>
    </w:p>
    <w:p w14:paraId="39CA93C9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8.        Total Amount Sanctioned </w:t>
      </w:r>
    </w:p>
    <w:p w14:paraId="2B946302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9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otal Expenditure </w:t>
      </w:r>
    </w:p>
    <w:p w14:paraId="76A70729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0.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Brief about the event (50 words)   </w:t>
      </w:r>
    </w:p>
    <w:p w14:paraId="00CA9C05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1.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otal No. of Participants </w:t>
      </w:r>
    </w:p>
    <w:p w14:paraId="77D0237C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2.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any specific point regarding Women or SC/ST benefits </w:t>
      </w:r>
    </w:p>
    <w:p w14:paraId="06EE4AAE" w14:textId="77777777" w:rsidR="009D363A" w:rsidRDefault="009D363A" w:rsidP="00886ED8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3.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Outcomes of the event   </w:t>
      </w:r>
    </w:p>
    <w:p w14:paraId="424AA32B" w14:textId="68131763" w:rsidR="009D363A" w:rsidRPr="00D170EF" w:rsidRDefault="009D363A" w:rsidP="00886ED8">
      <w:pPr>
        <w:spacing w:line="276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4.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5 Photos of the conducted STC and 5-minute Video clips of the inaugural session    </w:t>
      </w:r>
    </w:p>
    <w:p w14:paraId="446271D3" w14:textId="77777777" w:rsidR="00D170EF" w:rsidRPr="00D170EF" w:rsidRDefault="009D363A" w:rsidP="00886ED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</w:t>
      </w:r>
    </w:p>
    <w:sectPr w:rsidR="00D170EF" w:rsidRPr="00D170EF" w:rsidSect="00D170EF">
      <w:pgSz w:w="11906" w:h="16838"/>
      <w:pgMar w:top="851" w:right="849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375BF1" w14:textId="77777777" w:rsidR="008C6FEC" w:rsidRDefault="008C6FEC" w:rsidP="00D170EF">
      <w:pPr>
        <w:spacing w:after="0" w:line="240" w:lineRule="auto"/>
      </w:pPr>
      <w:r>
        <w:separator/>
      </w:r>
    </w:p>
  </w:endnote>
  <w:endnote w:type="continuationSeparator" w:id="0">
    <w:p w14:paraId="5B078099" w14:textId="77777777" w:rsidR="008C6FEC" w:rsidRDefault="008C6FEC" w:rsidP="00D17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049364" w14:textId="77777777" w:rsidR="008C6FEC" w:rsidRDefault="008C6FEC" w:rsidP="00D170EF">
      <w:pPr>
        <w:spacing w:after="0" w:line="240" w:lineRule="auto"/>
      </w:pPr>
      <w:r>
        <w:separator/>
      </w:r>
    </w:p>
  </w:footnote>
  <w:footnote w:type="continuationSeparator" w:id="0">
    <w:p w14:paraId="2B8ACFEB" w14:textId="77777777" w:rsidR="008C6FEC" w:rsidRDefault="008C6FEC" w:rsidP="00D17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55A37"/>
    <w:multiLevelType w:val="multilevel"/>
    <w:tmpl w:val="61B250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7275F3E"/>
    <w:multiLevelType w:val="multilevel"/>
    <w:tmpl w:val="3F0E6B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913BAB"/>
    <w:multiLevelType w:val="hybridMultilevel"/>
    <w:tmpl w:val="6D8857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6F696E"/>
    <w:multiLevelType w:val="multilevel"/>
    <w:tmpl w:val="B7C6D8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8031235">
    <w:abstractNumId w:val="1"/>
  </w:num>
  <w:num w:numId="2" w16cid:durableId="371274577">
    <w:abstractNumId w:val="3"/>
  </w:num>
  <w:num w:numId="3" w16cid:durableId="277640787">
    <w:abstractNumId w:val="2"/>
  </w:num>
  <w:num w:numId="4" w16cid:durableId="1787305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2szQwtLQwNTIyNDVS0lEKTi0uzszPAykwqgUAm01G7SwAAAA="/>
  </w:docVars>
  <w:rsids>
    <w:rsidRoot w:val="005453F9"/>
    <w:rsid w:val="00125B23"/>
    <w:rsid w:val="00136A33"/>
    <w:rsid w:val="001C1B3D"/>
    <w:rsid w:val="001C6268"/>
    <w:rsid w:val="001F4850"/>
    <w:rsid w:val="001F5365"/>
    <w:rsid w:val="001F6F7F"/>
    <w:rsid w:val="002136B9"/>
    <w:rsid w:val="00244530"/>
    <w:rsid w:val="00262DB8"/>
    <w:rsid w:val="00267171"/>
    <w:rsid w:val="002849A9"/>
    <w:rsid w:val="002B6239"/>
    <w:rsid w:val="002C6E55"/>
    <w:rsid w:val="002E72FC"/>
    <w:rsid w:val="002F023D"/>
    <w:rsid w:val="00317C25"/>
    <w:rsid w:val="00347A07"/>
    <w:rsid w:val="003570CE"/>
    <w:rsid w:val="00361E12"/>
    <w:rsid w:val="00383C10"/>
    <w:rsid w:val="003A06FD"/>
    <w:rsid w:val="003B12FB"/>
    <w:rsid w:val="0040204A"/>
    <w:rsid w:val="00453187"/>
    <w:rsid w:val="00490D21"/>
    <w:rsid w:val="004A5733"/>
    <w:rsid w:val="004C3CAB"/>
    <w:rsid w:val="004C3EF2"/>
    <w:rsid w:val="00536234"/>
    <w:rsid w:val="005453F9"/>
    <w:rsid w:val="00547A6B"/>
    <w:rsid w:val="00560263"/>
    <w:rsid w:val="005735E9"/>
    <w:rsid w:val="005A1FC0"/>
    <w:rsid w:val="005E224A"/>
    <w:rsid w:val="005E5A54"/>
    <w:rsid w:val="005F4D26"/>
    <w:rsid w:val="00607BEC"/>
    <w:rsid w:val="006360BC"/>
    <w:rsid w:val="006453C1"/>
    <w:rsid w:val="00646C54"/>
    <w:rsid w:val="0065078C"/>
    <w:rsid w:val="0065400D"/>
    <w:rsid w:val="00680DAB"/>
    <w:rsid w:val="00691AC0"/>
    <w:rsid w:val="006B122E"/>
    <w:rsid w:val="006E1795"/>
    <w:rsid w:val="006F71D1"/>
    <w:rsid w:val="007158CC"/>
    <w:rsid w:val="007325D7"/>
    <w:rsid w:val="00773452"/>
    <w:rsid w:val="007931C0"/>
    <w:rsid w:val="00794D0B"/>
    <w:rsid w:val="007B1CA1"/>
    <w:rsid w:val="007B2A70"/>
    <w:rsid w:val="007B4E5B"/>
    <w:rsid w:val="007C56DA"/>
    <w:rsid w:val="007F60B8"/>
    <w:rsid w:val="0082026D"/>
    <w:rsid w:val="00823676"/>
    <w:rsid w:val="0083729F"/>
    <w:rsid w:val="00843388"/>
    <w:rsid w:val="00845501"/>
    <w:rsid w:val="008774AE"/>
    <w:rsid w:val="00884FC7"/>
    <w:rsid w:val="00886ED8"/>
    <w:rsid w:val="008B592B"/>
    <w:rsid w:val="008C6FEC"/>
    <w:rsid w:val="008D03BA"/>
    <w:rsid w:val="008D0931"/>
    <w:rsid w:val="008E1379"/>
    <w:rsid w:val="008E2756"/>
    <w:rsid w:val="008E35DF"/>
    <w:rsid w:val="008E37E1"/>
    <w:rsid w:val="008E3A7C"/>
    <w:rsid w:val="00905AF1"/>
    <w:rsid w:val="00907B4F"/>
    <w:rsid w:val="009103FD"/>
    <w:rsid w:val="009169B8"/>
    <w:rsid w:val="00931911"/>
    <w:rsid w:val="0094769E"/>
    <w:rsid w:val="00954CA2"/>
    <w:rsid w:val="0099552B"/>
    <w:rsid w:val="009B1C21"/>
    <w:rsid w:val="009D1AA4"/>
    <w:rsid w:val="009D340F"/>
    <w:rsid w:val="009D363A"/>
    <w:rsid w:val="009F2A35"/>
    <w:rsid w:val="00A01F76"/>
    <w:rsid w:val="00A155B8"/>
    <w:rsid w:val="00A4088D"/>
    <w:rsid w:val="00A47764"/>
    <w:rsid w:val="00A737FA"/>
    <w:rsid w:val="00A87690"/>
    <w:rsid w:val="00AA0BA5"/>
    <w:rsid w:val="00AA52AF"/>
    <w:rsid w:val="00AB0270"/>
    <w:rsid w:val="00AE60E9"/>
    <w:rsid w:val="00B012CB"/>
    <w:rsid w:val="00B0317C"/>
    <w:rsid w:val="00B1285D"/>
    <w:rsid w:val="00B168AD"/>
    <w:rsid w:val="00B33924"/>
    <w:rsid w:val="00B63F34"/>
    <w:rsid w:val="00B83484"/>
    <w:rsid w:val="00BB5BE9"/>
    <w:rsid w:val="00BD17CB"/>
    <w:rsid w:val="00BF3D24"/>
    <w:rsid w:val="00BF5A90"/>
    <w:rsid w:val="00C12144"/>
    <w:rsid w:val="00C17773"/>
    <w:rsid w:val="00C5349D"/>
    <w:rsid w:val="00C60156"/>
    <w:rsid w:val="00C76A05"/>
    <w:rsid w:val="00C9246B"/>
    <w:rsid w:val="00CB7155"/>
    <w:rsid w:val="00CB7227"/>
    <w:rsid w:val="00CB79AF"/>
    <w:rsid w:val="00CC72E9"/>
    <w:rsid w:val="00CD430D"/>
    <w:rsid w:val="00CE4F19"/>
    <w:rsid w:val="00D170EF"/>
    <w:rsid w:val="00D21FFF"/>
    <w:rsid w:val="00D4449B"/>
    <w:rsid w:val="00D51DD6"/>
    <w:rsid w:val="00D73756"/>
    <w:rsid w:val="00D73E38"/>
    <w:rsid w:val="00D86C0B"/>
    <w:rsid w:val="00DB4BAC"/>
    <w:rsid w:val="00DE4FA7"/>
    <w:rsid w:val="00E01F6C"/>
    <w:rsid w:val="00E172E9"/>
    <w:rsid w:val="00E257D6"/>
    <w:rsid w:val="00E37B51"/>
    <w:rsid w:val="00E37BE0"/>
    <w:rsid w:val="00E56E47"/>
    <w:rsid w:val="00E711B7"/>
    <w:rsid w:val="00E84286"/>
    <w:rsid w:val="00E9083B"/>
    <w:rsid w:val="00EA0739"/>
    <w:rsid w:val="00EE3D6D"/>
    <w:rsid w:val="00EE52F5"/>
    <w:rsid w:val="00EF2E4D"/>
    <w:rsid w:val="00F255E6"/>
    <w:rsid w:val="00F329FB"/>
    <w:rsid w:val="00F60229"/>
    <w:rsid w:val="00F66602"/>
    <w:rsid w:val="00F85988"/>
    <w:rsid w:val="00F86C82"/>
    <w:rsid w:val="00F9090F"/>
    <w:rsid w:val="00F92B13"/>
    <w:rsid w:val="00F95C0D"/>
    <w:rsid w:val="00FA2E6A"/>
    <w:rsid w:val="00FB1AE4"/>
    <w:rsid w:val="00FB2FC7"/>
    <w:rsid w:val="00FD3381"/>
    <w:rsid w:val="00FE2C22"/>
    <w:rsid w:val="00FE6F03"/>
    <w:rsid w:val="00FE791B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44CF7D"/>
  <w15:chartTrackingRefBased/>
  <w15:docId w15:val="{BB9CC6AC-B3BB-4B50-ABC7-AC95076CA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602"/>
    <w:pPr>
      <w:ind w:left="720"/>
      <w:contextualSpacing/>
    </w:pPr>
  </w:style>
  <w:style w:type="table" w:styleId="TableGrid">
    <w:name w:val="Table Grid"/>
    <w:basedOn w:val="TableNormal"/>
    <w:uiPriority w:val="39"/>
    <w:rsid w:val="00244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7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0EF"/>
  </w:style>
  <w:style w:type="paragraph" w:styleId="Footer">
    <w:name w:val="footer"/>
    <w:basedOn w:val="Normal"/>
    <w:link w:val="FooterChar"/>
    <w:uiPriority w:val="99"/>
    <w:unhideWhenUsed/>
    <w:rsid w:val="00D17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0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9</TotalTime>
  <Pages>5</Pages>
  <Words>1070</Words>
  <Characters>610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RS Singh</dc:creator>
  <cp:keywords/>
  <dc:description/>
  <cp:lastModifiedBy>Shachi Mishra</cp:lastModifiedBy>
  <cp:revision>150</cp:revision>
  <dcterms:created xsi:type="dcterms:W3CDTF">2025-09-03T10:30:00Z</dcterms:created>
  <dcterms:modified xsi:type="dcterms:W3CDTF">2026-04-29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e86e21-c519-4644-a2b3-ce99030590b1</vt:lpwstr>
  </property>
</Properties>
</file>